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56"/>
        <w:gridCol w:w="491"/>
        <w:gridCol w:w="256"/>
        <w:gridCol w:w="163"/>
        <w:gridCol w:w="4319"/>
        <w:gridCol w:w="415"/>
        <w:gridCol w:w="1070"/>
        <w:gridCol w:w="443"/>
        <w:gridCol w:w="144"/>
        <w:gridCol w:w="1938"/>
        <w:gridCol w:w="750"/>
      </w:tblGrid>
      <w:tr w:rsidR="0081661A" w:rsidRPr="00CA0BBF" w:rsidTr="00C64AD9">
        <w:tc>
          <w:tcPr>
            <w:tcW w:w="5885" w:type="dxa"/>
            <w:gridSpan w:val="5"/>
            <w:vMerge w:val="restart"/>
            <w:shd w:val="clear" w:color="auto" w:fill="auto"/>
          </w:tcPr>
          <w:p w:rsidR="0081661A" w:rsidRPr="00CA0BBF" w:rsidRDefault="0081661A" w:rsidP="00641A42">
            <w:pPr>
              <w:spacing w:before="60" w:after="60"/>
            </w:pPr>
          </w:p>
        </w:tc>
        <w:tc>
          <w:tcPr>
            <w:tcW w:w="1485" w:type="dxa"/>
            <w:gridSpan w:val="2"/>
            <w:shd w:val="clear" w:color="auto" w:fill="auto"/>
          </w:tcPr>
          <w:p w:rsidR="0081661A" w:rsidRPr="00CA0BBF" w:rsidRDefault="0081661A" w:rsidP="00641A42">
            <w:pPr>
              <w:spacing w:before="60" w:after="60"/>
              <w:rPr>
                <w:b/>
                <w:bCs/>
              </w:rPr>
            </w:pPr>
            <w:r w:rsidRPr="00CA0BBF">
              <w:rPr>
                <w:b/>
                <w:bCs/>
              </w:rPr>
              <w:t>Reg. No.:</w:t>
            </w:r>
          </w:p>
        </w:tc>
        <w:tc>
          <w:tcPr>
            <w:tcW w:w="3275" w:type="dxa"/>
            <w:gridSpan w:val="4"/>
            <w:shd w:val="clear" w:color="auto" w:fill="auto"/>
          </w:tcPr>
          <w:p w:rsidR="0081661A" w:rsidRPr="00CA0BBF" w:rsidRDefault="0081661A" w:rsidP="00641A42">
            <w:pPr>
              <w:spacing w:before="60" w:after="60"/>
              <w:rPr>
                <w:b/>
                <w:bCs/>
              </w:rPr>
            </w:pPr>
          </w:p>
        </w:tc>
      </w:tr>
      <w:tr w:rsidR="0081661A" w:rsidRPr="00CA0BBF" w:rsidTr="00C64AD9">
        <w:tc>
          <w:tcPr>
            <w:tcW w:w="5885" w:type="dxa"/>
            <w:gridSpan w:val="5"/>
            <w:vMerge/>
            <w:shd w:val="clear" w:color="auto" w:fill="auto"/>
          </w:tcPr>
          <w:p w:rsidR="0081661A" w:rsidRPr="00CA0BBF" w:rsidRDefault="0081661A" w:rsidP="00641A42">
            <w:pPr>
              <w:spacing w:before="60" w:after="60"/>
            </w:pPr>
          </w:p>
        </w:tc>
        <w:tc>
          <w:tcPr>
            <w:tcW w:w="1485" w:type="dxa"/>
            <w:gridSpan w:val="2"/>
            <w:shd w:val="clear" w:color="auto" w:fill="auto"/>
          </w:tcPr>
          <w:p w:rsidR="0081661A" w:rsidRPr="00CA0BBF" w:rsidRDefault="0081661A" w:rsidP="00641A42">
            <w:pPr>
              <w:spacing w:before="60" w:after="60"/>
              <w:rPr>
                <w:b/>
                <w:bCs/>
              </w:rPr>
            </w:pPr>
            <w:r w:rsidRPr="00CA0BBF">
              <w:rPr>
                <w:b/>
                <w:bCs/>
              </w:rPr>
              <w:t>Name     :</w:t>
            </w:r>
          </w:p>
        </w:tc>
        <w:tc>
          <w:tcPr>
            <w:tcW w:w="3275" w:type="dxa"/>
            <w:gridSpan w:val="4"/>
            <w:shd w:val="clear" w:color="auto" w:fill="auto"/>
          </w:tcPr>
          <w:p w:rsidR="0081661A" w:rsidRPr="00CA0BBF" w:rsidRDefault="0081661A" w:rsidP="00641A42">
            <w:pPr>
              <w:spacing w:before="60" w:after="60"/>
              <w:rPr>
                <w:b/>
                <w:bCs/>
              </w:rPr>
            </w:pPr>
          </w:p>
        </w:tc>
      </w:tr>
      <w:tr w:rsidR="0081661A" w:rsidRPr="00CA0BBF" w:rsidTr="00FC336C">
        <w:tc>
          <w:tcPr>
            <w:tcW w:w="10645" w:type="dxa"/>
            <w:gridSpan w:val="11"/>
            <w:shd w:val="clear" w:color="auto" w:fill="auto"/>
          </w:tcPr>
          <w:p w:rsidR="0081661A" w:rsidRPr="00CA0BBF" w:rsidRDefault="009710C7" w:rsidP="00641A42">
            <w:pPr>
              <w:spacing w:before="60" w:after="60"/>
              <w:jc w:val="center"/>
              <w:rPr>
                <w:b/>
                <w:noProof/>
                <w:lang w:val="en-US"/>
              </w:rPr>
            </w:pPr>
            <w:r>
              <w:rPr>
                <w:b/>
                <w:noProof/>
                <w:lang w:val="en-US"/>
              </w:rPr>
              <w:drawing>
                <wp:inline distT="0" distB="0" distL="0" distR="0" wp14:anchorId="04BA201F" wp14:editId="736EEE65">
                  <wp:extent cx="2171700" cy="883980"/>
                  <wp:effectExtent l="0" t="0" r="0" b="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vit new logo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3509" cy="8969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661A" w:rsidRPr="00CA0BBF" w:rsidTr="00BC295D">
        <w:tc>
          <w:tcPr>
            <w:tcW w:w="10645" w:type="dxa"/>
            <w:gridSpan w:val="11"/>
            <w:tcBorders>
              <w:bottom w:val="single" w:sz="4" w:space="0" w:color="auto"/>
            </w:tcBorders>
            <w:shd w:val="clear" w:color="auto" w:fill="auto"/>
          </w:tcPr>
          <w:p w:rsidR="0081661A" w:rsidRPr="00CA0BBF" w:rsidRDefault="009710C7" w:rsidP="009F4592">
            <w:pPr>
              <w:spacing w:before="60" w:after="120"/>
              <w:jc w:val="center"/>
              <w:rPr>
                <w:b/>
                <w:bCs/>
              </w:rPr>
            </w:pPr>
            <w:r>
              <w:rPr>
                <w:b/>
                <w:bCs/>
                <w:szCs w:val="28"/>
              </w:rPr>
              <w:t>Mid-Term Examinations  –  April 2023</w:t>
            </w:r>
          </w:p>
        </w:tc>
      </w:tr>
      <w:tr w:rsidR="00B0783F" w:rsidRPr="00CA0BBF" w:rsidTr="00C64AD9">
        <w:tc>
          <w:tcPr>
            <w:tcW w:w="1403" w:type="dxa"/>
            <w:gridSpan w:val="3"/>
            <w:shd w:val="clear" w:color="auto" w:fill="auto"/>
          </w:tcPr>
          <w:p w:rsidR="00B0783F" w:rsidRPr="00CA0BBF" w:rsidRDefault="00B0783F" w:rsidP="00BF20A4">
            <w:r w:rsidRPr="00CA0BBF">
              <w:t>Programme</w:t>
            </w:r>
          </w:p>
        </w:tc>
        <w:tc>
          <w:tcPr>
            <w:tcW w:w="163" w:type="dxa"/>
            <w:shd w:val="clear" w:color="auto" w:fill="auto"/>
          </w:tcPr>
          <w:p w:rsidR="00B0783F" w:rsidRPr="00CA0BBF" w:rsidRDefault="00B0783F" w:rsidP="00BF20A4">
            <w:r w:rsidRPr="00CA0BBF">
              <w:t>:</w:t>
            </w:r>
          </w:p>
        </w:tc>
        <w:tc>
          <w:tcPr>
            <w:tcW w:w="4734" w:type="dxa"/>
            <w:gridSpan w:val="2"/>
            <w:shd w:val="clear" w:color="auto" w:fill="auto"/>
          </w:tcPr>
          <w:p w:rsidR="00B0783F" w:rsidRPr="00CA0BBF" w:rsidRDefault="00BA085D" w:rsidP="00BF20A4">
            <w:pPr>
              <w:rPr>
                <w:b/>
                <w:bCs/>
              </w:rPr>
            </w:pPr>
            <w:r w:rsidRPr="00CA0BBF">
              <w:rPr>
                <w:b/>
                <w:bCs/>
              </w:rPr>
              <w:t>B.Tech</w:t>
            </w:r>
          </w:p>
        </w:tc>
        <w:tc>
          <w:tcPr>
            <w:tcW w:w="1513" w:type="dxa"/>
            <w:gridSpan w:val="2"/>
            <w:shd w:val="clear" w:color="auto" w:fill="auto"/>
          </w:tcPr>
          <w:p w:rsidR="00B0783F" w:rsidRPr="00CA0BBF" w:rsidRDefault="00B0783F" w:rsidP="00BF20A4">
            <w:r w:rsidRPr="00CA0BBF">
              <w:t>Semester</w:t>
            </w:r>
          </w:p>
        </w:tc>
        <w:tc>
          <w:tcPr>
            <w:tcW w:w="144" w:type="dxa"/>
            <w:shd w:val="clear" w:color="auto" w:fill="auto"/>
          </w:tcPr>
          <w:p w:rsidR="00B0783F" w:rsidRPr="00CA0BBF" w:rsidRDefault="00B0783F" w:rsidP="00BF20A4">
            <w:r w:rsidRPr="00CA0BBF">
              <w:t>:</w:t>
            </w:r>
          </w:p>
        </w:tc>
        <w:tc>
          <w:tcPr>
            <w:tcW w:w="2688" w:type="dxa"/>
            <w:gridSpan w:val="2"/>
            <w:shd w:val="clear" w:color="auto" w:fill="auto"/>
          </w:tcPr>
          <w:p w:rsidR="00B0783F" w:rsidRPr="00CA0BBF" w:rsidRDefault="006B6841" w:rsidP="00693B20">
            <w:pPr>
              <w:rPr>
                <w:b/>
                <w:bCs/>
              </w:rPr>
            </w:pPr>
            <w:r w:rsidRPr="00CA0BBF">
              <w:rPr>
                <w:b/>
                <w:bCs/>
              </w:rPr>
              <w:t>Summer</w:t>
            </w:r>
            <w:r w:rsidR="009F4592" w:rsidRPr="00CA0BBF">
              <w:rPr>
                <w:b/>
                <w:bCs/>
              </w:rPr>
              <w:t xml:space="preserve"> 202</w:t>
            </w:r>
            <w:r w:rsidR="00680B28" w:rsidRPr="00CA0BBF">
              <w:rPr>
                <w:b/>
                <w:bCs/>
              </w:rPr>
              <w:t>2</w:t>
            </w:r>
            <w:r w:rsidR="009F4592" w:rsidRPr="00CA0BBF">
              <w:rPr>
                <w:b/>
                <w:bCs/>
              </w:rPr>
              <w:t>-2</w:t>
            </w:r>
            <w:r w:rsidR="00680B28" w:rsidRPr="00CA0BBF">
              <w:rPr>
                <w:b/>
                <w:bCs/>
              </w:rPr>
              <w:t>3</w:t>
            </w:r>
            <w:r w:rsidR="009F4592" w:rsidRPr="00CA0BBF">
              <w:rPr>
                <w:b/>
                <w:bCs/>
              </w:rPr>
              <w:t xml:space="preserve"> </w:t>
            </w:r>
          </w:p>
        </w:tc>
      </w:tr>
      <w:tr w:rsidR="00B0783F" w:rsidRPr="00CA0BBF" w:rsidTr="00C64AD9">
        <w:tc>
          <w:tcPr>
            <w:tcW w:w="1403" w:type="dxa"/>
            <w:gridSpan w:val="3"/>
            <w:shd w:val="clear" w:color="auto" w:fill="auto"/>
          </w:tcPr>
          <w:p w:rsidR="00B0783F" w:rsidRPr="00CA0BBF" w:rsidRDefault="00B0783F" w:rsidP="00BF20A4">
            <w:r w:rsidRPr="00CA0BBF">
              <w:t>Course</w:t>
            </w:r>
          </w:p>
        </w:tc>
        <w:tc>
          <w:tcPr>
            <w:tcW w:w="163" w:type="dxa"/>
            <w:shd w:val="clear" w:color="auto" w:fill="auto"/>
          </w:tcPr>
          <w:p w:rsidR="00B0783F" w:rsidRPr="00CA0BBF" w:rsidRDefault="00B0783F" w:rsidP="00BF20A4">
            <w:r w:rsidRPr="00CA0BBF">
              <w:t>:</w:t>
            </w:r>
          </w:p>
        </w:tc>
        <w:tc>
          <w:tcPr>
            <w:tcW w:w="4734" w:type="dxa"/>
            <w:gridSpan w:val="2"/>
            <w:shd w:val="clear" w:color="auto" w:fill="auto"/>
            <w:vAlign w:val="center"/>
          </w:tcPr>
          <w:p w:rsidR="00B0783F" w:rsidRPr="00CA0BBF" w:rsidRDefault="009667D4" w:rsidP="00BF20A4">
            <w:r w:rsidRPr="00CA0BBF">
              <w:rPr>
                <w:rStyle w:val="fontstyle01"/>
                <w:rFonts w:ascii="Times New Roman" w:hAnsi="Times New Roman"/>
              </w:rPr>
              <w:t>Fundamental</w:t>
            </w:r>
            <w:r w:rsidR="001338EA">
              <w:rPr>
                <w:rStyle w:val="fontstyle01"/>
                <w:rFonts w:ascii="Times New Roman" w:hAnsi="Times New Roman"/>
              </w:rPr>
              <w:t>s</w:t>
            </w:r>
            <w:r w:rsidRPr="00CA0BBF">
              <w:rPr>
                <w:rStyle w:val="fontstyle01"/>
                <w:rFonts w:ascii="Times New Roman" w:hAnsi="Times New Roman"/>
              </w:rPr>
              <w:t xml:space="preserve"> in AI</w:t>
            </w:r>
            <w:r w:rsidR="009710C7">
              <w:rPr>
                <w:rStyle w:val="fontstyle01"/>
                <w:rFonts w:ascii="Times New Roman" w:hAnsi="Times New Roman"/>
              </w:rPr>
              <w:t xml:space="preserve"> </w:t>
            </w:r>
            <w:r w:rsidRPr="00CA0BBF">
              <w:rPr>
                <w:rStyle w:val="fontstyle01"/>
                <w:rFonts w:ascii="Times New Roman" w:hAnsi="Times New Roman"/>
              </w:rPr>
              <w:t>&amp;</w:t>
            </w:r>
            <w:r w:rsidR="009710C7">
              <w:rPr>
                <w:rStyle w:val="fontstyle01"/>
                <w:rFonts w:ascii="Times New Roman" w:hAnsi="Times New Roman"/>
              </w:rPr>
              <w:t xml:space="preserve"> </w:t>
            </w:r>
            <w:r w:rsidRPr="00CA0BBF">
              <w:rPr>
                <w:rStyle w:val="fontstyle01"/>
                <w:rFonts w:ascii="Times New Roman" w:hAnsi="Times New Roman"/>
              </w:rPr>
              <w:t>ML</w:t>
            </w:r>
            <w:r w:rsidR="0081331B" w:rsidRPr="00CA0BBF">
              <w:rPr>
                <w:rStyle w:val="fontstyle01"/>
                <w:rFonts w:ascii="Times New Roman" w:hAnsi="Times New Roman"/>
              </w:rPr>
              <w:t xml:space="preserve"> </w:t>
            </w:r>
          </w:p>
        </w:tc>
        <w:tc>
          <w:tcPr>
            <w:tcW w:w="1513" w:type="dxa"/>
            <w:gridSpan w:val="2"/>
            <w:shd w:val="clear" w:color="auto" w:fill="auto"/>
          </w:tcPr>
          <w:p w:rsidR="00B0783F" w:rsidRPr="00CA0BBF" w:rsidRDefault="00B0783F" w:rsidP="00BF20A4">
            <w:r w:rsidRPr="00CA0BBF">
              <w:t>Code</w:t>
            </w:r>
          </w:p>
        </w:tc>
        <w:tc>
          <w:tcPr>
            <w:tcW w:w="144" w:type="dxa"/>
            <w:shd w:val="clear" w:color="auto" w:fill="auto"/>
          </w:tcPr>
          <w:p w:rsidR="00B0783F" w:rsidRPr="00CA0BBF" w:rsidRDefault="00B0783F" w:rsidP="00BF20A4">
            <w:r w:rsidRPr="00CA0BBF">
              <w:t>:</w:t>
            </w:r>
          </w:p>
        </w:tc>
        <w:tc>
          <w:tcPr>
            <w:tcW w:w="2688" w:type="dxa"/>
            <w:gridSpan w:val="2"/>
            <w:shd w:val="clear" w:color="auto" w:fill="auto"/>
            <w:vAlign w:val="center"/>
          </w:tcPr>
          <w:p w:rsidR="00B0783F" w:rsidRPr="00CA0BBF" w:rsidRDefault="009710C7" w:rsidP="004F4383">
            <w:r w:rsidRPr="00F1776D">
              <w:rPr>
                <w:rStyle w:val="fontstyle01"/>
              </w:rPr>
              <w:t>CSA2001</w:t>
            </w:r>
          </w:p>
        </w:tc>
      </w:tr>
      <w:tr w:rsidR="00B0783F" w:rsidRPr="00CA0BBF" w:rsidTr="00C64AD9">
        <w:trPr>
          <w:trHeight w:val="215"/>
        </w:trPr>
        <w:tc>
          <w:tcPr>
            <w:tcW w:w="1403" w:type="dxa"/>
            <w:gridSpan w:val="3"/>
            <w:shd w:val="clear" w:color="auto" w:fill="auto"/>
          </w:tcPr>
          <w:p w:rsidR="00B0783F" w:rsidRPr="00CA0BBF" w:rsidRDefault="00B0783F" w:rsidP="00BF20A4">
            <w:r w:rsidRPr="00CA0BBF">
              <w:t>Faculty</w:t>
            </w:r>
          </w:p>
        </w:tc>
        <w:tc>
          <w:tcPr>
            <w:tcW w:w="163" w:type="dxa"/>
            <w:shd w:val="clear" w:color="auto" w:fill="auto"/>
          </w:tcPr>
          <w:p w:rsidR="00B0783F" w:rsidRPr="00CA0BBF" w:rsidRDefault="00B0783F" w:rsidP="00BF20A4">
            <w:r w:rsidRPr="00CA0BBF">
              <w:t>:</w:t>
            </w:r>
          </w:p>
        </w:tc>
        <w:tc>
          <w:tcPr>
            <w:tcW w:w="4734" w:type="dxa"/>
            <w:gridSpan w:val="2"/>
            <w:shd w:val="clear" w:color="auto" w:fill="auto"/>
            <w:vAlign w:val="center"/>
          </w:tcPr>
          <w:p w:rsidR="00B0783F" w:rsidRPr="00CA0BBF" w:rsidRDefault="006B6841" w:rsidP="00BF20A4">
            <w:pPr>
              <w:rPr>
                <w:b/>
                <w:bCs/>
              </w:rPr>
            </w:pPr>
            <w:r w:rsidRPr="00CA0BBF">
              <w:rPr>
                <w:b/>
                <w:bCs/>
              </w:rPr>
              <w:t>Sonam Goswami</w:t>
            </w:r>
          </w:p>
        </w:tc>
        <w:tc>
          <w:tcPr>
            <w:tcW w:w="1513" w:type="dxa"/>
            <w:gridSpan w:val="2"/>
            <w:shd w:val="clear" w:color="auto" w:fill="auto"/>
          </w:tcPr>
          <w:p w:rsidR="00B0783F" w:rsidRPr="00CA0BBF" w:rsidRDefault="00B0783F" w:rsidP="00BF20A4">
            <w:r w:rsidRPr="00CA0BBF">
              <w:t>Slot</w:t>
            </w:r>
            <w:r w:rsidR="00693B20" w:rsidRPr="00CA0BBF">
              <w:t>/ Class No.</w:t>
            </w:r>
          </w:p>
        </w:tc>
        <w:tc>
          <w:tcPr>
            <w:tcW w:w="144" w:type="dxa"/>
            <w:shd w:val="clear" w:color="auto" w:fill="auto"/>
          </w:tcPr>
          <w:p w:rsidR="00B0783F" w:rsidRPr="00CA0BBF" w:rsidRDefault="00B0783F" w:rsidP="00BF20A4">
            <w:r w:rsidRPr="00CA0BBF">
              <w:t>:</w:t>
            </w:r>
          </w:p>
        </w:tc>
        <w:tc>
          <w:tcPr>
            <w:tcW w:w="2688" w:type="dxa"/>
            <w:gridSpan w:val="2"/>
            <w:shd w:val="clear" w:color="auto" w:fill="auto"/>
            <w:vAlign w:val="center"/>
          </w:tcPr>
          <w:p w:rsidR="00B0783F" w:rsidRPr="00CA0BBF" w:rsidRDefault="009667D4" w:rsidP="00693B20">
            <w:pPr>
              <w:rPr>
                <w:b/>
                <w:bCs/>
              </w:rPr>
            </w:pPr>
            <w:r w:rsidRPr="00CA0BBF">
              <w:rPr>
                <w:b/>
                <w:bCs/>
              </w:rPr>
              <w:t>C11</w:t>
            </w:r>
            <w:r w:rsidR="008365D6" w:rsidRPr="00CA0BBF">
              <w:rPr>
                <w:b/>
                <w:bCs/>
              </w:rPr>
              <w:t>+</w:t>
            </w:r>
            <w:r w:rsidR="002A2C0E" w:rsidRPr="00CA0BBF">
              <w:rPr>
                <w:b/>
                <w:bCs/>
              </w:rPr>
              <w:t>C1</w:t>
            </w:r>
            <w:r w:rsidR="008365D6" w:rsidRPr="00CA0BBF">
              <w:rPr>
                <w:b/>
                <w:bCs/>
              </w:rPr>
              <w:t>2+</w:t>
            </w:r>
            <w:r w:rsidR="002A2C0E" w:rsidRPr="00CA0BBF">
              <w:rPr>
                <w:b/>
                <w:bCs/>
              </w:rPr>
              <w:t>C1</w:t>
            </w:r>
            <w:r w:rsidR="008365D6" w:rsidRPr="00CA0BBF">
              <w:rPr>
                <w:b/>
                <w:bCs/>
              </w:rPr>
              <w:t>3</w:t>
            </w:r>
            <w:r w:rsidR="00B01B99" w:rsidRPr="00CA0BBF">
              <w:rPr>
                <w:b/>
                <w:bCs/>
              </w:rPr>
              <w:t>/</w:t>
            </w:r>
            <w:r w:rsidR="002A2C0E" w:rsidRPr="00CA0BBF">
              <w:rPr>
                <w:b/>
                <w:bCs/>
              </w:rPr>
              <w:t>020</w:t>
            </w:r>
            <w:r w:rsidR="009710C7">
              <w:rPr>
                <w:b/>
                <w:bCs/>
              </w:rPr>
              <w:t>6</w:t>
            </w:r>
          </w:p>
        </w:tc>
      </w:tr>
      <w:tr w:rsidR="00B0783F" w:rsidRPr="00CA0BBF" w:rsidTr="00BC295D">
        <w:tc>
          <w:tcPr>
            <w:tcW w:w="1403" w:type="dxa"/>
            <w:gridSpan w:val="3"/>
            <w:tcBorders>
              <w:bottom w:val="single" w:sz="4" w:space="0" w:color="auto"/>
            </w:tcBorders>
            <w:shd w:val="clear" w:color="auto" w:fill="auto"/>
          </w:tcPr>
          <w:p w:rsidR="00B0783F" w:rsidRPr="00CA0BBF" w:rsidRDefault="00B0783F" w:rsidP="00BF20A4">
            <w:r w:rsidRPr="00CA0BBF">
              <w:t xml:space="preserve">Time    </w:t>
            </w:r>
          </w:p>
        </w:tc>
        <w:tc>
          <w:tcPr>
            <w:tcW w:w="163" w:type="dxa"/>
            <w:tcBorders>
              <w:bottom w:val="single" w:sz="4" w:space="0" w:color="auto"/>
            </w:tcBorders>
            <w:shd w:val="clear" w:color="auto" w:fill="auto"/>
          </w:tcPr>
          <w:p w:rsidR="00B0783F" w:rsidRPr="00CA0BBF" w:rsidRDefault="00B0783F" w:rsidP="00BF20A4">
            <w:r w:rsidRPr="00CA0BBF">
              <w:t>:</w:t>
            </w:r>
          </w:p>
        </w:tc>
        <w:tc>
          <w:tcPr>
            <w:tcW w:w="4734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7319E6" w:rsidRPr="00CA0BBF" w:rsidRDefault="007319E6" w:rsidP="007319E6">
            <w:pPr>
              <w:rPr>
                <w:b/>
                <w:bCs/>
              </w:rPr>
            </w:pPr>
            <w:r w:rsidRPr="00CA0BBF">
              <w:rPr>
                <w:b/>
                <w:bCs/>
              </w:rPr>
              <w:t>1 ½ hours</w:t>
            </w:r>
          </w:p>
        </w:tc>
        <w:tc>
          <w:tcPr>
            <w:tcW w:w="1513" w:type="dxa"/>
            <w:gridSpan w:val="2"/>
            <w:tcBorders>
              <w:bottom w:val="single" w:sz="4" w:space="0" w:color="auto"/>
            </w:tcBorders>
            <w:shd w:val="clear" w:color="auto" w:fill="auto"/>
          </w:tcPr>
          <w:p w:rsidR="00B0783F" w:rsidRPr="00CA0BBF" w:rsidRDefault="00B0783F" w:rsidP="00BF20A4">
            <w:r w:rsidRPr="00CA0BBF">
              <w:t>Max. Marks</w:t>
            </w:r>
          </w:p>
        </w:tc>
        <w:tc>
          <w:tcPr>
            <w:tcW w:w="144" w:type="dxa"/>
            <w:tcBorders>
              <w:bottom w:val="single" w:sz="4" w:space="0" w:color="auto"/>
            </w:tcBorders>
            <w:shd w:val="clear" w:color="auto" w:fill="auto"/>
          </w:tcPr>
          <w:p w:rsidR="00B0783F" w:rsidRPr="00CA0BBF" w:rsidRDefault="00B0783F" w:rsidP="00BF20A4">
            <w:r w:rsidRPr="00CA0BBF">
              <w:t>:</w:t>
            </w:r>
          </w:p>
        </w:tc>
        <w:tc>
          <w:tcPr>
            <w:tcW w:w="268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B0783F" w:rsidRPr="00CA0BBF" w:rsidRDefault="007319E6" w:rsidP="00BF20A4">
            <w:pPr>
              <w:rPr>
                <w:b/>
                <w:bCs/>
              </w:rPr>
            </w:pPr>
            <w:r w:rsidRPr="00CA0BBF">
              <w:rPr>
                <w:b/>
                <w:bCs/>
              </w:rPr>
              <w:t>50</w:t>
            </w:r>
          </w:p>
        </w:tc>
      </w:tr>
      <w:tr w:rsidR="0081661A" w:rsidRPr="00CA0BBF" w:rsidTr="00BC295D">
        <w:tc>
          <w:tcPr>
            <w:tcW w:w="10645" w:type="dxa"/>
            <w:gridSpan w:val="11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81661A" w:rsidRPr="00CA0BBF" w:rsidRDefault="0081661A" w:rsidP="00563B74">
            <w:pPr>
              <w:spacing w:before="240" w:after="240"/>
              <w:ind w:right="-28"/>
              <w:jc w:val="center"/>
            </w:pPr>
            <w:r w:rsidRPr="00CA0BBF">
              <w:rPr>
                <w:b/>
                <w:bCs/>
              </w:rPr>
              <w:t xml:space="preserve">Answer all the Questions </w:t>
            </w:r>
          </w:p>
        </w:tc>
      </w:tr>
      <w:tr w:rsidR="00C64AD9" w:rsidRPr="00CA0BBF" w:rsidTr="00BC295D"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64AD9" w:rsidRPr="00CA0BBF" w:rsidRDefault="00C64AD9" w:rsidP="00C64AD9">
            <w:pPr>
              <w:spacing w:before="80" w:after="80"/>
              <w:jc w:val="center"/>
              <w:rPr>
                <w:b/>
                <w:bCs/>
                <w:sz w:val="22"/>
                <w:szCs w:val="22"/>
              </w:rPr>
            </w:pPr>
            <w:r w:rsidRPr="00CA0BBF">
              <w:rPr>
                <w:b/>
                <w:bCs/>
                <w:sz w:val="22"/>
                <w:szCs w:val="22"/>
              </w:rPr>
              <w:t>Q.No.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64AD9" w:rsidRPr="00CA0BBF" w:rsidRDefault="00C64AD9" w:rsidP="00C64AD9">
            <w:pPr>
              <w:spacing w:before="80" w:after="80"/>
              <w:jc w:val="center"/>
              <w:rPr>
                <w:b/>
                <w:bCs/>
                <w:sz w:val="22"/>
                <w:szCs w:val="22"/>
              </w:rPr>
            </w:pPr>
            <w:r w:rsidRPr="00CA0BBF">
              <w:rPr>
                <w:b/>
                <w:bCs/>
                <w:sz w:val="22"/>
                <w:szCs w:val="22"/>
              </w:rPr>
              <w:t>Sub. Sec.</w:t>
            </w:r>
          </w:p>
        </w:tc>
        <w:tc>
          <w:tcPr>
            <w:tcW w:w="874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64AD9" w:rsidRPr="00CA0BBF" w:rsidRDefault="00C64AD9" w:rsidP="00C64AD9">
            <w:pPr>
              <w:spacing w:before="80" w:after="80"/>
              <w:jc w:val="center"/>
              <w:rPr>
                <w:b/>
                <w:bCs/>
                <w:sz w:val="22"/>
                <w:szCs w:val="22"/>
              </w:rPr>
            </w:pPr>
            <w:r w:rsidRPr="00CA0BBF">
              <w:rPr>
                <w:b/>
                <w:bCs/>
                <w:sz w:val="22"/>
                <w:szCs w:val="22"/>
              </w:rPr>
              <w:t>Question Description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64AD9" w:rsidRPr="00CA0BBF" w:rsidRDefault="00C64AD9" w:rsidP="00C64AD9">
            <w:pPr>
              <w:spacing w:before="80" w:after="80"/>
              <w:jc w:val="center"/>
              <w:rPr>
                <w:b/>
                <w:bCs/>
                <w:sz w:val="22"/>
                <w:szCs w:val="22"/>
              </w:rPr>
            </w:pPr>
            <w:r w:rsidRPr="00CA0BBF">
              <w:rPr>
                <w:b/>
                <w:bCs/>
                <w:sz w:val="22"/>
                <w:szCs w:val="22"/>
              </w:rPr>
              <w:t>Marks</w:t>
            </w:r>
          </w:p>
        </w:tc>
      </w:tr>
      <w:tr w:rsidR="00C64AD9" w:rsidRPr="00CA0BBF" w:rsidTr="00BC295D">
        <w:trPr>
          <w:trHeight w:val="719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64AD9" w:rsidRPr="00CA0BBF" w:rsidRDefault="00C64AD9" w:rsidP="00C64AD9">
            <w:pPr>
              <w:spacing w:before="80" w:after="80"/>
              <w:jc w:val="center"/>
              <w:rPr>
                <w:color w:val="000000" w:themeColor="text1"/>
              </w:rPr>
            </w:pPr>
            <w:r w:rsidRPr="00CA0BBF">
              <w:rPr>
                <w:color w:val="000000" w:themeColor="text1"/>
              </w:rPr>
              <w:t>1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64AD9" w:rsidRPr="00CA0BBF" w:rsidRDefault="00C64AD9" w:rsidP="00C64AD9">
            <w:pPr>
              <w:spacing w:before="80" w:after="80"/>
              <w:jc w:val="both"/>
              <w:rPr>
                <w:color w:val="000000" w:themeColor="text1"/>
              </w:rPr>
            </w:pPr>
          </w:p>
        </w:tc>
        <w:tc>
          <w:tcPr>
            <w:tcW w:w="874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64AD9" w:rsidRPr="00CA0BBF" w:rsidRDefault="00C64AD9" w:rsidP="00C64AD9">
            <w:pPr>
              <w:spacing w:before="80" w:after="80"/>
              <w:rPr>
                <w:b/>
                <w:bCs/>
                <w:color w:val="000000" w:themeColor="text1"/>
              </w:rPr>
            </w:pPr>
            <w:r>
              <w:rPr>
                <w:color w:val="000000" w:themeColor="text1"/>
              </w:rPr>
              <w:t>What is A.I. technique and discuss its characteristics? Analyze the different problems where A.I. problems are solved by using non A.I. technique?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64AD9" w:rsidRPr="00CA0BBF" w:rsidRDefault="00C64AD9" w:rsidP="00C64AD9">
            <w:pPr>
              <w:spacing w:before="80" w:after="80"/>
              <w:rPr>
                <w:b/>
                <w:bCs/>
                <w:color w:val="000000" w:themeColor="text1"/>
              </w:rPr>
            </w:pPr>
            <w:r w:rsidRPr="00CA0BBF">
              <w:rPr>
                <w:b/>
                <w:bCs/>
                <w:color w:val="000000" w:themeColor="text1"/>
              </w:rPr>
              <w:t xml:space="preserve">   10</w:t>
            </w:r>
          </w:p>
        </w:tc>
      </w:tr>
      <w:tr w:rsidR="00C64AD9" w:rsidRPr="00CA0BBF" w:rsidTr="00BC295D">
        <w:trPr>
          <w:trHeight w:val="53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64AD9" w:rsidRPr="00CA0BBF" w:rsidRDefault="00C64AD9" w:rsidP="00C64AD9">
            <w:pPr>
              <w:spacing w:before="80" w:after="80"/>
              <w:jc w:val="center"/>
              <w:rPr>
                <w:color w:val="000000" w:themeColor="text1"/>
              </w:rPr>
            </w:pPr>
            <w:r w:rsidRPr="00CA0BBF">
              <w:rPr>
                <w:color w:val="000000" w:themeColor="text1"/>
              </w:rPr>
              <w:t>2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64AD9" w:rsidRPr="00CA0BBF" w:rsidRDefault="00C64AD9" w:rsidP="00C64AD9">
            <w:pPr>
              <w:spacing w:before="80" w:after="8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(a)</w:t>
            </w:r>
          </w:p>
        </w:tc>
        <w:tc>
          <w:tcPr>
            <w:tcW w:w="874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64AD9" w:rsidRPr="00CA0BBF" w:rsidRDefault="00C64AD9" w:rsidP="00C64AD9">
            <w:pPr>
              <w:spacing w:before="80" w:after="80"/>
              <w:rPr>
                <w:b/>
                <w:bCs/>
                <w:color w:val="000000" w:themeColor="text1"/>
              </w:rPr>
            </w:pPr>
            <w:r w:rsidRPr="00A24F8F">
              <w:rPr>
                <w:color w:val="000000" w:themeColor="text1"/>
              </w:rPr>
              <w:t>Find the state space representation of 8-puzzle problem.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64AD9" w:rsidRPr="00CA0BBF" w:rsidRDefault="00C64AD9" w:rsidP="00C64AD9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5</w:t>
            </w:r>
          </w:p>
        </w:tc>
      </w:tr>
      <w:tr w:rsidR="00C64AD9" w:rsidRPr="00CA0BBF" w:rsidTr="00BC295D">
        <w:trPr>
          <w:trHeight w:val="296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64AD9" w:rsidRPr="00CA0BBF" w:rsidRDefault="00C64AD9" w:rsidP="00C64AD9">
            <w:pPr>
              <w:spacing w:before="80" w:after="80"/>
              <w:jc w:val="center"/>
              <w:rPr>
                <w:color w:val="000000" w:themeColor="text1"/>
              </w:rPr>
            </w:pP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64AD9" w:rsidRDefault="00C64AD9" w:rsidP="00C64AD9">
            <w:pPr>
              <w:spacing w:before="80" w:after="8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(b)</w:t>
            </w:r>
          </w:p>
        </w:tc>
        <w:tc>
          <w:tcPr>
            <w:tcW w:w="874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64AD9" w:rsidRPr="00FC336C" w:rsidRDefault="00C64AD9" w:rsidP="00C64AD9">
            <w:pPr>
              <w:autoSpaceDE w:val="0"/>
              <w:autoSpaceDN w:val="0"/>
              <w:adjustRightInd w:val="0"/>
              <w:rPr>
                <w:color w:val="000000" w:themeColor="text1"/>
              </w:rPr>
            </w:pPr>
            <w:r w:rsidRPr="00FC336C">
              <w:rPr>
                <w:color w:val="000000" w:themeColor="text1"/>
              </w:rPr>
              <w:t>In the game shown below, six moves have been made. Mark plays with crosses (X) and Mac plays with circles (0). However, you do not know who started the game. </w:t>
            </w:r>
            <w:r w:rsidRPr="00FC336C">
              <w:rPr>
                <w:b/>
                <w:bCs/>
                <w:color w:val="000000" w:themeColor="text1"/>
              </w:rPr>
              <w:t>Who will win the game?</w:t>
            </w:r>
          </w:p>
          <w:p w:rsidR="00C64AD9" w:rsidRPr="00CA0BBF" w:rsidRDefault="00C64AD9" w:rsidP="00C64AD9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09A3B50C" wp14:editId="686553CA">
                  <wp:extent cx="1866900" cy="1386840"/>
                  <wp:effectExtent l="0" t="0" r="0" b="381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tictac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7177" cy="13870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64AD9" w:rsidRDefault="00C64AD9" w:rsidP="00C64AD9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5</w:t>
            </w:r>
          </w:p>
        </w:tc>
      </w:tr>
      <w:tr w:rsidR="00C64AD9" w:rsidRPr="00CA0BBF" w:rsidTr="00BC295D"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64AD9" w:rsidRPr="00CA0BBF" w:rsidRDefault="00C64AD9" w:rsidP="00C64AD9">
            <w:pPr>
              <w:spacing w:before="80" w:after="80"/>
              <w:jc w:val="center"/>
              <w:rPr>
                <w:color w:val="000000" w:themeColor="text1"/>
              </w:rPr>
            </w:pPr>
            <w:r w:rsidRPr="00CA0BBF">
              <w:rPr>
                <w:color w:val="000000" w:themeColor="text1"/>
              </w:rPr>
              <w:t>3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64AD9" w:rsidRPr="00CA0BBF" w:rsidRDefault="00C64AD9" w:rsidP="00C64AD9">
            <w:pPr>
              <w:spacing w:before="80" w:after="80"/>
              <w:jc w:val="both"/>
              <w:rPr>
                <w:color w:val="000000" w:themeColor="text1"/>
              </w:rPr>
            </w:pPr>
          </w:p>
        </w:tc>
        <w:tc>
          <w:tcPr>
            <w:tcW w:w="874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64AD9" w:rsidRDefault="00C64AD9" w:rsidP="00C64AD9">
            <w:pPr>
              <w:spacing w:before="80" w:after="8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Apply Alpha-Beta pruning to the following tree:</w:t>
            </w:r>
          </w:p>
          <w:p w:rsidR="00C64AD9" w:rsidRPr="00CA0BBF" w:rsidRDefault="00C64AD9" w:rsidP="00C64AD9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0AD4B1A7" wp14:editId="1CAFFC22">
                  <wp:extent cx="5250180" cy="3154680"/>
                  <wp:effectExtent l="0" t="0" r="7620" b="762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alpha beta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0180" cy="3154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64AD9" w:rsidRPr="00CA0BBF" w:rsidRDefault="00C64AD9" w:rsidP="00C64AD9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  <w:r w:rsidRPr="00CA0BBF">
              <w:rPr>
                <w:b/>
                <w:bCs/>
                <w:color w:val="000000" w:themeColor="text1"/>
              </w:rPr>
              <w:t>10</w:t>
            </w:r>
          </w:p>
        </w:tc>
      </w:tr>
      <w:tr w:rsidR="00C64AD9" w:rsidRPr="00CA0BBF" w:rsidTr="00BC295D"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64AD9" w:rsidRPr="00CA0BBF" w:rsidRDefault="00C64AD9" w:rsidP="00C64AD9">
            <w:pPr>
              <w:spacing w:before="80" w:after="80"/>
              <w:jc w:val="center"/>
              <w:rPr>
                <w:color w:val="000000" w:themeColor="text1"/>
              </w:rPr>
            </w:pPr>
            <w:r w:rsidRPr="00CA0BBF">
              <w:rPr>
                <w:color w:val="000000" w:themeColor="text1"/>
              </w:rPr>
              <w:lastRenderedPageBreak/>
              <w:t>4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64AD9" w:rsidRPr="00CA0BBF" w:rsidRDefault="00C64AD9" w:rsidP="00C64AD9">
            <w:pPr>
              <w:spacing w:before="80" w:after="80"/>
              <w:jc w:val="both"/>
              <w:rPr>
                <w:color w:val="000000" w:themeColor="text1"/>
              </w:rPr>
            </w:pPr>
          </w:p>
        </w:tc>
        <w:tc>
          <w:tcPr>
            <w:tcW w:w="874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64AD9" w:rsidRDefault="00C64AD9" w:rsidP="00C64AD9">
            <w:pPr>
              <w:spacing w:before="80" w:after="8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Analyze the algorithm for Forward Chaining, Backward Chaining with the given example-</w:t>
            </w:r>
          </w:p>
          <w:p w:rsidR="00C64AD9" w:rsidRDefault="00C64AD9" w:rsidP="00C64AD9">
            <w:pPr>
              <w:spacing w:before="80" w:after="8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Rule 1: If A and C then F,</w:t>
            </w:r>
          </w:p>
          <w:p w:rsidR="00C64AD9" w:rsidRDefault="00C64AD9" w:rsidP="00C64AD9">
            <w:pPr>
              <w:spacing w:before="80" w:after="8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Rule 2: If A and E then G,</w:t>
            </w:r>
          </w:p>
          <w:p w:rsidR="00C64AD9" w:rsidRDefault="00C64AD9" w:rsidP="00C64AD9">
            <w:pPr>
              <w:spacing w:before="80" w:after="8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Rule 3: If B then E,</w:t>
            </w:r>
          </w:p>
          <w:p w:rsidR="00C64AD9" w:rsidRPr="00CA0BBF" w:rsidRDefault="00C64AD9" w:rsidP="00C64AD9">
            <w:pPr>
              <w:spacing w:before="80" w:after="80"/>
              <w:rPr>
                <w:b/>
                <w:bCs/>
                <w:color w:val="000000" w:themeColor="text1"/>
              </w:rPr>
            </w:pPr>
            <w:r>
              <w:rPr>
                <w:color w:val="000000" w:themeColor="text1"/>
              </w:rPr>
              <w:t>Rule 4: If G then D prove If A and B true then D</w:t>
            </w:r>
            <w:r w:rsidR="00631023">
              <w:rPr>
                <w:color w:val="000000" w:themeColor="text1"/>
              </w:rPr>
              <w:t xml:space="preserve"> is true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64AD9" w:rsidRPr="00CA0BBF" w:rsidRDefault="00C64AD9" w:rsidP="00C64AD9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  <w:r w:rsidRPr="00CA0BBF">
              <w:rPr>
                <w:b/>
                <w:bCs/>
                <w:color w:val="000000" w:themeColor="text1"/>
              </w:rPr>
              <w:t>10</w:t>
            </w:r>
          </w:p>
        </w:tc>
      </w:tr>
      <w:tr w:rsidR="00C64AD9" w:rsidRPr="00CA0BBF" w:rsidTr="00BC295D">
        <w:trPr>
          <w:trHeight w:val="2600"/>
        </w:trPr>
        <w:tc>
          <w:tcPr>
            <w:tcW w:w="6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64AD9" w:rsidRPr="00CA0BBF" w:rsidRDefault="00C64AD9" w:rsidP="00C64AD9">
            <w:pPr>
              <w:spacing w:before="80" w:after="80"/>
              <w:jc w:val="center"/>
              <w:rPr>
                <w:color w:val="000000" w:themeColor="text1"/>
              </w:rPr>
            </w:pPr>
            <w:r w:rsidRPr="00CA0BBF">
              <w:rPr>
                <w:color w:val="000000" w:themeColor="text1"/>
              </w:rPr>
              <w:t>5</w:t>
            </w:r>
          </w:p>
        </w:tc>
        <w:tc>
          <w:tcPr>
            <w:tcW w:w="4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64AD9" w:rsidRPr="00CA0BBF" w:rsidRDefault="00C64AD9" w:rsidP="00C64AD9">
            <w:pPr>
              <w:spacing w:before="80" w:after="80"/>
              <w:jc w:val="both"/>
              <w:rPr>
                <w:color w:val="000000" w:themeColor="text1"/>
              </w:rPr>
            </w:pPr>
          </w:p>
          <w:p w:rsidR="00C64AD9" w:rsidRPr="00CA0BBF" w:rsidRDefault="00C64AD9" w:rsidP="00C64AD9">
            <w:pPr>
              <w:spacing w:before="80" w:after="80"/>
              <w:jc w:val="both"/>
              <w:rPr>
                <w:color w:val="000000" w:themeColor="text1"/>
              </w:rPr>
            </w:pPr>
          </w:p>
          <w:p w:rsidR="00C64AD9" w:rsidRPr="00CA0BBF" w:rsidRDefault="00C64AD9" w:rsidP="00C64AD9">
            <w:pPr>
              <w:spacing w:before="80" w:after="80"/>
              <w:jc w:val="both"/>
              <w:rPr>
                <w:color w:val="000000" w:themeColor="text1"/>
              </w:rPr>
            </w:pPr>
          </w:p>
        </w:tc>
        <w:tc>
          <w:tcPr>
            <w:tcW w:w="8748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C64AD9" w:rsidRDefault="00C64AD9" w:rsidP="00C64AD9">
            <w:pPr>
              <w:spacing w:before="80" w:after="80"/>
              <w:jc w:val="both"/>
              <w:rPr>
                <w:color w:val="2B2728"/>
              </w:rPr>
            </w:pPr>
            <w:r>
              <w:rPr>
                <w:color w:val="2B2728"/>
              </w:rPr>
              <w:t>Consider the following sentences:</w:t>
            </w:r>
          </w:p>
          <w:p w:rsidR="00C64AD9" w:rsidRDefault="00C64AD9" w:rsidP="00C64AD9">
            <w:pPr>
              <w:pStyle w:val="ListParagraph"/>
              <w:numPr>
                <w:ilvl w:val="0"/>
                <w:numId w:val="1"/>
              </w:numPr>
              <w:spacing w:before="80" w:after="80"/>
              <w:jc w:val="both"/>
              <w:rPr>
                <w:color w:val="2B2728"/>
              </w:rPr>
            </w:pPr>
            <w:r>
              <w:rPr>
                <w:color w:val="2B2728"/>
              </w:rPr>
              <w:t>If X is on top of y then y supports X</w:t>
            </w:r>
          </w:p>
          <w:p w:rsidR="00C64AD9" w:rsidRDefault="00C64AD9" w:rsidP="00C64AD9">
            <w:pPr>
              <w:pStyle w:val="ListParagraph"/>
              <w:numPr>
                <w:ilvl w:val="0"/>
                <w:numId w:val="1"/>
              </w:numPr>
              <w:spacing w:before="80" w:after="80"/>
              <w:jc w:val="both"/>
              <w:rPr>
                <w:color w:val="2B2728"/>
              </w:rPr>
            </w:pPr>
            <w:r>
              <w:rPr>
                <w:color w:val="2B2728"/>
              </w:rPr>
              <w:t>If X is above y and they are touching each other then x is on top of y.</w:t>
            </w:r>
          </w:p>
          <w:p w:rsidR="00C64AD9" w:rsidRDefault="00C64AD9" w:rsidP="00C64AD9">
            <w:pPr>
              <w:pStyle w:val="ListParagraph"/>
              <w:numPr>
                <w:ilvl w:val="0"/>
                <w:numId w:val="1"/>
              </w:numPr>
              <w:spacing w:before="80" w:after="80"/>
              <w:jc w:val="both"/>
              <w:rPr>
                <w:color w:val="2B2728"/>
              </w:rPr>
            </w:pPr>
            <w:r>
              <w:rPr>
                <w:color w:val="2B2728"/>
              </w:rPr>
              <w:t>A cup is above a book.</w:t>
            </w:r>
          </w:p>
          <w:p w:rsidR="00C64AD9" w:rsidRDefault="00C64AD9" w:rsidP="00C64AD9">
            <w:pPr>
              <w:pStyle w:val="ListParagraph"/>
              <w:numPr>
                <w:ilvl w:val="0"/>
                <w:numId w:val="1"/>
              </w:numPr>
              <w:spacing w:before="80" w:after="80"/>
              <w:jc w:val="both"/>
              <w:rPr>
                <w:color w:val="2B2728"/>
              </w:rPr>
            </w:pPr>
            <w:r>
              <w:rPr>
                <w:color w:val="2B2728"/>
              </w:rPr>
              <w:t>A cup is touching a book.</w:t>
            </w:r>
          </w:p>
          <w:p w:rsidR="00C64AD9" w:rsidRPr="00CA0BBF" w:rsidRDefault="00C64AD9" w:rsidP="00C64AD9">
            <w:pPr>
              <w:spacing w:before="80" w:after="80"/>
              <w:rPr>
                <w:b/>
                <w:bCs/>
                <w:color w:val="000000" w:themeColor="text1"/>
              </w:rPr>
            </w:pPr>
            <w:r>
              <w:rPr>
                <w:color w:val="2B2728"/>
              </w:rPr>
              <w:t>Translate these statements in predicate logic. Prove by backward reasoning “Book Support Cup”.</w:t>
            </w:r>
          </w:p>
        </w:tc>
        <w:tc>
          <w:tcPr>
            <w:tcW w:w="7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64AD9" w:rsidRPr="00CA0BBF" w:rsidRDefault="00C64AD9" w:rsidP="00C64AD9">
            <w:pPr>
              <w:spacing w:before="80" w:after="80"/>
              <w:jc w:val="center"/>
              <w:rPr>
                <w:b/>
                <w:bCs/>
                <w:color w:val="000000" w:themeColor="text1"/>
              </w:rPr>
            </w:pPr>
            <w:r w:rsidRPr="00CA0BBF">
              <w:rPr>
                <w:b/>
                <w:bCs/>
                <w:color w:val="000000" w:themeColor="text1"/>
              </w:rPr>
              <w:t>10</w:t>
            </w:r>
          </w:p>
        </w:tc>
      </w:tr>
      <w:tr w:rsidR="00C64AD9" w:rsidRPr="00CA0BBF" w:rsidTr="00BC295D">
        <w:trPr>
          <w:trHeight w:val="85"/>
        </w:trPr>
        <w:tc>
          <w:tcPr>
            <w:tcW w:w="10645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C64AD9" w:rsidRPr="00CA0BBF" w:rsidRDefault="00C64AD9" w:rsidP="00C64AD9">
            <w:pPr>
              <w:jc w:val="center"/>
            </w:pPr>
            <w:r w:rsidRPr="00CA0BBF">
              <w:sym w:font="Symbol" w:char="F0DB"/>
            </w:r>
            <w:r w:rsidRPr="00CA0BBF">
              <w:sym w:font="Symbol" w:char="F0DB"/>
            </w:r>
            <w:r w:rsidRPr="00CA0BBF">
              <w:sym w:font="Symbol" w:char="F0DB"/>
            </w:r>
          </w:p>
        </w:tc>
      </w:tr>
    </w:tbl>
    <w:p w:rsidR="007B1839" w:rsidRPr="00CA0BBF" w:rsidRDefault="007B1839" w:rsidP="0046095C"/>
    <w:p w:rsidR="00F81E8A" w:rsidRPr="00CA0BBF" w:rsidRDefault="00F81E8A" w:rsidP="0046095C"/>
    <w:sectPr w:rsidR="00F81E8A" w:rsidRPr="00CA0BBF" w:rsidSect="007B1839">
      <w:footerReference w:type="default" r:id="rId10"/>
      <w:pgSz w:w="11907" w:h="16840" w:code="9"/>
      <w:pgMar w:top="720" w:right="720" w:bottom="720" w:left="720" w:header="0" w:footer="46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E7E89" w:rsidRDefault="009E7E89">
      <w:r>
        <w:separator/>
      </w:r>
    </w:p>
  </w:endnote>
  <w:endnote w:type="continuationSeparator" w:id="0">
    <w:p w:rsidR="009E7E89" w:rsidRDefault="009E7E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ambria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E74BC" w:rsidRPr="001375A1" w:rsidRDefault="00CE74BC">
    <w:pPr>
      <w:pStyle w:val="Footer"/>
      <w:jc w:val="right"/>
      <w:rPr>
        <w:sz w:val="20"/>
        <w:szCs w:val="20"/>
      </w:rPr>
    </w:pPr>
    <w:r w:rsidRPr="001375A1">
      <w:rPr>
        <w:rStyle w:val="PageNumber"/>
        <w:sz w:val="20"/>
        <w:szCs w:val="20"/>
      </w:rPr>
      <w:t xml:space="preserve">Page </w:t>
    </w:r>
    <w:r w:rsidR="0070533E" w:rsidRPr="001375A1">
      <w:rPr>
        <w:rStyle w:val="PageNumber"/>
        <w:sz w:val="20"/>
        <w:szCs w:val="20"/>
      </w:rPr>
      <w:fldChar w:fldCharType="begin"/>
    </w:r>
    <w:r w:rsidRPr="001375A1">
      <w:rPr>
        <w:rStyle w:val="PageNumber"/>
        <w:sz w:val="20"/>
        <w:szCs w:val="20"/>
      </w:rPr>
      <w:instrText xml:space="preserve"> PAGE </w:instrText>
    </w:r>
    <w:r w:rsidR="0070533E" w:rsidRPr="001375A1">
      <w:rPr>
        <w:rStyle w:val="PageNumber"/>
        <w:sz w:val="20"/>
        <w:szCs w:val="20"/>
      </w:rPr>
      <w:fldChar w:fldCharType="separate"/>
    </w:r>
    <w:r w:rsidR="00BC295D">
      <w:rPr>
        <w:rStyle w:val="PageNumber"/>
        <w:noProof/>
        <w:sz w:val="20"/>
        <w:szCs w:val="20"/>
      </w:rPr>
      <w:t>2</w:t>
    </w:r>
    <w:r w:rsidR="0070533E" w:rsidRPr="001375A1">
      <w:rPr>
        <w:rStyle w:val="PageNumber"/>
        <w:sz w:val="20"/>
        <w:szCs w:val="20"/>
      </w:rPr>
      <w:fldChar w:fldCharType="end"/>
    </w:r>
    <w:r w:rsidRPr="001375A1">
      <w:rPr>
        <w:rStyle w:val="PageNumber"/>
        <w:sz w:val="20"/>
        <w:szCs w:val="20"/>
      </w:rPr>
      <w:t xml:space="preserve"> of </w:t>
    </w:r>
    <w:r w:rsidR="0070533E" w:rsidRPr="001375A1">
      <w:rPr>
        <w:rStyle w:val="PageNumber"/>
        <w:sz w:val="20"/>
        <w:szCs w:val="20"/>
      </w:rPr>
      <w:fldChar w:fldCharType="begin"/>
    </w:r>
    <w:r w:rsidRPr="001375A1">
      <w:rPr>
        <w:rStyle w:val="PageNumber"/>
        <w:sz w:val="20"/>
        <w:szCs w:val="20"/>
      </w:rPr>
      <w:instrText xml:space="preserve"> NUMPAGES </w:instrText>
    </w:r>
    <w:r w:rsidR="0070533E" w:rsidRPr="001375A1">
      <w:rPr>
        <w:rStyle w:val="PageNumber"/>
        <w:sz w:val="20"/>
        <w:szCs w:val="20"/>
      </w:rPr>
      <w:fldChar w:fldCharType="separate"/>
    </w:r>
    <w:r w:rsidR="00BC295D">
      <w:rPr>
        <w:rStyle w:val="PageNumber"/>
        <w:noProof/>
        <w:sz w:val="20"/>
        <w:szCs w:val="20"/>
      </w:rPr>
      <w:t>2</w:t>
    </w:r>
    <w:r w:rsidR="0070533E" w:rsidRPr="001375A1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E7E89" w:rsidRDefault="009E7E89">
      <w:r>
        <w:separator/>
      </w:r>
    </w:p>
  </w:footnote>
  <w:footnote w:type="continuationSeparator" w:id="0">
    <w:p w:rsidR="009E7E89" w:rsidRDefault="009E7E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FD3E8D"/>
    <w:multiLevelType w:val="hybridMultilevel"/>
    <w:tmpl w:val="1FC886F0"/>
    <w:lvl w:ilvl="0" w:tplc="EAD22EB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F422A2"/>
    <w:multiLevelType w:val="hybridMultilevel"/>
    <w:tmpl w:val="0DF24F22"/>
    <w:lvl w:ilvl="0" w:tplc="719AA71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4387385">
    <w:abstractNumId w:val="1"/>
  </w:num>
  <w:num w:numId="2" w16cid:durableId="1363897635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MDI3MDOysLQwMzJU0lEKTi0uzszPAykwqQUAJv8UPywAAAA="/>
  </w:docVars>
  <w:rsids>
    <w:rsidRoot w:val="00614663"/>
    <w:rsid w:val="00000BBE"/>
    <w:rsid w:val="000017C6"/>
    <w:rsid w:val="0000498F"/>
    <w:rsid w:val="00026618"/>
    <w:rsid w:val="00035F9D"/>
    <w:rsid w:val="00036418"/>
    <w:rsid w:val="00040113"/>
    <w:rsid w:val="000449BE"/>
    <w:rsid w:val="000459D7"/>
    <w:rsid w:val="00045A1B"/>
    <w:rsid w:val="000467C5"/>
    <w:rsid w:val="00052360"/>
    <w:rsid w:val="00072FAE"/>
    <w:rsid w:val="00077A62"/>
    <w:rsid w:val="000843D6"/>
    <w:rsid w:val="00092A3D"/>
    <w:rsid w:val="0009717E"/>
    <w:rsid w:val="0009723C"/>
    <w:rsid w:val="000A1528"/>
    <w:rsid w:val="000C1F99"/>
    <w:rsid w:val="000C3409"/>
    <w:rsid w:val="000C4318"/>
    <w:rsid w:val="000C6C31"/>
    <w:rsid w:val="000D0FBF"/>
    <w:rsid w:val="000D5083"/>
    <w:rsid w:val="000E2C1E"/>
    <w:rsid w:val="000E30AA"/>
    <w:rsid w:val="000E63AD"/>
    <w:rsid w:val="000F07B0"/>
    <w:rsid w:val="00104FAB"/>
    <w:rsid w:val="00107075"/>
    <w:rsid w:val="001073F9"/>
    <w:rsid w:val="001079B6"/>
    <w:rsid w:val="001103E4"/>
    <w:rsid w:val="00110D1E"/>
    <w:rsid w:val="0011505D"/>
    <w:rsid w:val="0012384A"/>
    <w:rsid w:val="00125912"/>
    <w:rsid w:val="001338EA"/>
    <w:rsid w:val="001400ED"/>
    <w:rsid w:val="00141745"/>
    <w:rsid w:val="00147CD8"/>
    <w:rsid w:val="00175417"/>
    <w:rsid w:val="00175A0B"/>
    <w:rsid w:val="00177234"/>
    <w:rsid w:val="001815DC"/>
    <w:rsid w:val="00181FF2"/>
    <w:rsid w:val="00194F1A"/>
    <w:rsid w:val="001A493B"/>
    <w:rsid w:val="001B1B43"/>
    <w:rsid w:val="001B45E5"/>
    <w:rsid w:val="001B6506"/>
    <w:rsid w:val="001B67C8"/>
    <w:rsid w:val="001C303A"/>
    <w:rsid w:val="001C3B1D"/>
    <w:rsid w:val="001C5FC9"/>
    <w:rsid w:val="001D1205"/>
    <w:rsid w:val="001D7EE3"/>
    <w:rsid w:val="001E2926"/>
    <w:rsid w:val="001E43EE"/>
    <w:rsid w:val="001E7380"/>
    <w:rsid w:val="001F0D5A"/>
    <w:rsid w:val="00200A9F"/>
    <w:rsid w:val="00203E6E"/>
    <w:rsid w:val="002177AC"/>
    <w:rsid w:val="0022050B"/>
    <w:rsid w:val="0022485D"/>
    <w:rsid w:val="00224DB5"/>
    <w:rsid w:val="00226009"/>
    <w:rsid w:val="002278F4"/>
    <w:rsid w:val="00232D60"/>
    <w:rsid w:val="00235462"/>
    <w:rsid w:val="00236EF9"/>
    <w:rsid w:val="00250A69"/>
    <w:rsid w:val="00254A14"/>
    <w:rsid w:val="002572F8"/>
    <w:rsid w:val="00257BAE"/>
    <w:rsid w:val="002617A9"/>
    <w:rsid w:val="0026279B"/>
    <w:rsid w:val="002637BB"/>
    <w:rsid w:val="0027295D"/>
    <w:rsid w:val="00283337"/>
    <w:rsid w:val="00284015"/>
    <w:rsid w:val="0028674F"/>
    <w:rsid w:val="00287EA7"/>
    <w:rsid w:val="00287FD4"/>
    <w:rsid w:val="0029072B"/>
    <w:rsid w:val="002922D1"/>
    <w:rsid w:val="002956D7"/>
    <w:rsid w:val="00295FD6"/>
    <w:rsid w:val="002A2C0E"/>
    <w:rsid w:val="002B1BB0"/>
    <w:rsid w:val="002B3C4E"/>
    <w:rsid w:val="002B6DB0"/>
    <w:rsid w:val="002C1858"/>
    <w:rsid w:val="002C33E4"/>
    <w:rsid w:val="002C40BE"/>
    <w:rsid w:val="002C654D"/>
    <w:rsid w:val="002D089C"/>
    <w:rsid w:val="002D2958"/>
    <w:rsid w:val="002D50F0"/>
    <w:rsid w:val="002D7442"/>
    <w:rsid w:val="002E0343"/>
    <w:rsid w:val="002E7327"/>
    <w:rsid w:val="002F1F4C"/>
    <w:rsid w:val="002F5650"/>
    <w:rsid w:val="003022BC"/>
    <w:rsid w:val="003032C4"/>
    <w:rsid w:val="00306B06"/>
    <w:rsid w:val="00311220"/>
    <w:rsid w:val="003115BC"/>
    <w:rsid w:val="0031228E"/>
    <w:rsid w:val="003151E6"/>
    <w:rsid w:val="00323E66"/>
    <w:rsid w:val="003315ED"/>
    <w:rsid w:val="00340002"/>
    <w:rsid w:val="00342433"/>
    <w:rsid w:val="00345696"/>
    <w:rsid w:val="00352573"/>
    <w:rsid w:val="00357050"/>
    <w:rsid w:val="00357CD0"/>
    <w:rsid w:val="00360ADB"/>
    <w:rsid w:val="00362C0D"/>
    <w:rsid w:val="0036643F"/>
    <w:rsid w:val="00366D29"/>
    <w:rsid w:val="0037045E"/>
    <w:rsid w:val="00371BEB"/>
    <w:rsid w:val="00377905"/>
    <w:rsid w:val="00383D2E"/>
    <w:rsid w:val="003842ED"/>
    <w:rsid w:val="00384E5E"/>
    <w:rsid w:val="00392229"/>
    <w:rsid w:val="0039250C"/>
    <w:rsid w:val="00392BC6"/>
    <w:rsid w:val="00392F02"/>
    <w:rsid w:val="0039445A"/>
    <w:rsid w:val="00395274"/>
    <w:rsid w:val="003A5AD3"/>
    <w:rsid w:val="003B08A9"/>
    <w:rsid w:val="003B0DEC"/>
    <w:rsid w:val="003D4733"/>
    <w:rsid w:val="003E1695"/>
    <w:rsid w:val="003E2DE3"/>
    <w:rsid w:val="003F3C7B"/>
    <w:rsid w:val="003F7F77"/>
    <w:rsid w:val="00404F1A"/>
    <w:rsid w:val="004130A6"/>
    <w:rsid w:val="004157F9"/>
    <w:rsid w:val="00416186"/>
    <w:rsid w:val="00420EA3"/>
    <w:rsid w:val="00441B7F"/>
    <w:rsid w:val="004427BF"/>
    <w:rsid w:val="004427DD"/>
    <w:rsid w:val="0045218C"/>
    <w:rsid w:val="004537E6"/>
    <w:rsid w:val="004543EA"/>
    <w:rsid w:val="00454BCD"/>
    <w:rsid w:val="004576AF"/>
    <w:rsid w:val="0046095C"/>
    <w:rsid w:val="00461975"/>
    <w:rsid w:val="00463F3A"/>
    <w:rsid w:val="0046443A"/>
    <w:rsid w:val="00466050"/>
    <w:rsid w:val="00471D59"/>
    <w:rsid w:val="00475C86"/>
    <w:rsid w:val="0048438D"/>
    <w:rsid w:val="00487ABE"/>
    <w:rsid w:val="004901EE"/>
    <w:rsid w:val="004943D9"/>
    <w:rsid w:val="0049764D"/>
    <w:rsid w:val="004A14DE"/>
    <w:rsid w:val="004A5427"/>
    <w:rsid w:val="004C068D"/>
    <w:rsid w:val="004C17E7"/>
    <w:rsid w:val="004C1EFE"/>
    <w:rsid w:val="004C2D5F"/>
    <w:rsid w:val="004C6927"/>
    <w:rsid w:val="004D28EE"/>
    <w:rsid w:val="004E4722"/>
    <w:rsid w:val="004E665B"/>
    <w:rsid w:val="004F4383"/>
    <w:rsid w:val="004F4E42"/>
    <w:rsid w:val="004F7013"/>
    <w:rsid w:val="005132C7"/>
    <w:rsid w:val="00513A99"/>
    <w:rsid w:val="005145F3"/>
    <w:rsid w:val="00520DF0"/>
    <w:rsid w:val="00525DC7"/>
    <w:rsid w:val="00552F04"/>
    <w:rsid w:val="00561590"/>
    <w:rsid w:val="005619DC"/>
    <w:rsid w:val="00563B74"/>
    <w:rsid w:val="00566000"/>
    <w:rsid w:val="00570778"/>
    <w:rsid w:val="00573C06"/>
    <w:rsid w:val="00573F89"/>
    <w:rsid w:val="005748D1"/>
    <w:rsid w:val="00577055"/>
    <w:rsid w:val="005809B9"/>
    <w:rsid w:val="00581865"/>
    <w:rsid w:val="0058213A"/>
    <w:rsid w:val="0058416B"/>
    <w:rsid w:val="005867CB"/>
    <w:rsid w:val="005931F9"/>
    <w:rsid w:val="005A2E09"/>
    <w:rsid w:val="005A3DE9"/>
    <w:rsid w:val="005A47BF"/>
    <w:rsid w:val="005A5EB8"/>
    <w:rsid w:val="005B10AF"/>
    <w:rsid w:val="005B2E0A"/>
    <w:rsid w:val="005B68F3"/>
    <w:rsid w:val="005C58FD"/>
    <w:rsid w:val="005C73B1"/>
    <w:rsid w:val="005D06BB"/>
    <w:rsid w:val="005D17B7"/>
    <w:rsid w:val="005D203F"/>
    <w:rsid w:val="005D55C3"/>
    <w:rsid w:val="005E7766"/>
    <w:rsid w:val="005F35C5"/>
    <w:rsid w:val="00602126"/>
    <w:rsid w:val="006026C8"/>
    <w:rsid w:val="00606111"/>
    <w:rsid w:val="006137D6"/>
    <w:rsid w:val="00613C26"/>
    <w:rsid w:val="00614663"/>
    <w:rsid w:val="0061669F"/>
    <w:rsid w:val="00616C67"/>
    <w:rsid w:val="00620E4A"/>
    <w:rsid w:val="006304C1"/>
    <w:rsid w:val="00631023"/>
    <w:rsid w:val="0063308D"/>
    <w:rsid w:val="00637121"/>
    <w:rsid w:val="00640F82"/>
    <w:rsid w:val="00641A42"/>
    <w:rsid w:val="00652906"/>
    <w:rsid w:val="00652CC1"/>
    <w:rsid w:val="00655425"/>
    <w:rsid w:val="006564C4"/>
    <w:rsid w:val="00657DAA"/>
    <w:rsid w:val="00662A48"/>
    <w:rsid w:val="0066660F"/>
    <w:rsid w:val="006712A2"/>
    <w:rsid w:val="0067267C"/>
    <w:rsid w:val="0067354C"/>
    <w:rsid w:val="00680B28"/>
    <w:rsid w:val="00684683"/>
    <w:rsid w:val="00691E0E"/>
    <w:rsid w:val="00693B20"/>
    <w:rsid w:val="00696CE4"/>
    <w:rsid w:val="006A0EFE"/>
    <w:rsid w:val="006A1FB2"/>
    <w:rsid w:val="006B12DB"/>
    <w:rsid w:val="006B6841"/>
    <w:rsid w:val="006C076A"/>
    <w:rsid w:val="006C09BC"/>
    <w:rsid w:val="006C2029"/>
    <w:rsid w:val="006C3D69"/>
    <w:rsid w:val="006E3004"/>
    <w:rsid w:val="006E7754"/>
    <w:rsid w:val="006E7B90"/>
    <w:rsid w:val="006E7F5E"/>
    <w:rsid w:val="006F24D3"/>
    <w:rsid w:val="006F2E42"/>
    <w:rsid w:val="006F3F13"/>
    <w:rsid w:val="006F4AC3"/>
    <w:rsid w:val="006F7A1F"/>
    <w:rsid w:val="006F7D0D"/>
    <w:rsid w:val="0070533E"/>
    <w:rsid w:val="00705D5C"/>
    <w:rsid w:val="00721C28"/>
    <w:rsid w:val="0072596B"/>
    <w:rsid w:val="00725F6B"/>
    <w:rsid w:val="00726E37"/>
    <w:rsid w:val="007301F3"/>
    <w:rsid w:val="007319E6"/>
    <w:rsid w:val="007327BF"/>
    <w:rsid w:val="00740AE6"/>
    <w:rsid w:val="00761871"/>
    <w:rsid w:val="00763915"/>
    <w:rsid w:val="00765BB9"/>
    <w:rsid w:val="00774329"/>
    <w:rsid w:val="0078161C"/>
    <w:rsid w:val="007869FC"/>
    <w:rsid w:val="00793B43"/>
    <w:rsid w:val="0079590E"/>
    <w:rsid w:val="007A0667"/>
    <w:rsid w:val="007A0782"/>
    <w:rsid w:val="007B1839"/>
    <w:rsid w:val="007B623F"/>
    <w:rsid w:val="007D4510"/>
    <w:rsid w:val="007E02B3"/>
    <w:rsid w:val="007E1C32"/>
    <w:rsid w:val="007E5C2A"/>
    <w:rsid w:val="007F5227"/>
    <w:rsid w:val="007F68A2"/>
    <w:rsid w:val="007F774B"/>
    <w:rsid w:val="007F7F2D"/>
    <w:rsid w:val="00801D1E"/>
    <w:rsid w:val="008022B0"/>
    <w:rsid w:val="00802FC7"/>
    <w:rsid w:val="008056CC"/>
    <w:rsid w:val="0081331B"/>
    <w:rsid w:val="0081661A"/>
    <w:rsid w:val="00824C20"/>
    <w:rsid w:val="00830FD1"/>
    <w:rsid w:val="00834E01"/>
    <w:rsid w:val="0083597B"/>
    <w:rsid w:val="008365D6"/>
    <w:rsid w:val="008367BB"/>
    <w:rsid w:val="00843F75"/>
    <w:rsid w:val="00846C3E"/>
    <w:rsid w:val="00847154"/>
    <w:rsid w:val="00847AE7"/>
    <w:rsid w:val="008509D0"/>
    <w:rsid w:val="00851B94"/>
    <w:rsid w:val="00857479"/>
    <w:rsid w:val="0086304C"/>
    <w:rsid w:val="00866627"/>
    <w:rsid w:val="00866916"/>
    <w:rsid w:val="00867676"/>
    <w:rsid w:val="008713D0"/>
    <w:rsid w:val="00874A99"/>
    <w:rsid w:val="00877727"/>
    <w:rsid w:val="008804A8"/>
    <w:rsid w:val="00884A03"/>
    <w:rsid w:val="0088556F"/>
    <w:rsid w:val="00885CAA"/>
    <w:rsid w:val="00886AD1"/>
    <w:rsid w:val="008952BE"/>
    <w:rsid w:val="008A19C4"/>
    <w:rsid w:val="008B0738"/>
    <w:rsid w:val="008B51AC"/>
    <w:rsid w:val="008C3498"/>
    <w:rsid w:val="008C5082"/>
    <w:rsid w:val="008C6A26"/>
    <w:rsid w:val="008D04B9"/>
    <w:rsid w:val="008E4B52"/>
    <w:rsid w:val="008E4DB3"/>
    <w:rsid w:val="008F1351"/>
    <w:rsid w:val="008F5E08"/>
    <w:rsid w:val="008F7150"/>
    <w:rsid w:val="008F7865"/>
    <w:rsid w:val="009018D3"/>
    <w:rsid w:val="009024E3"/>
    <w:rsid w:val="00903FF8"/>
    <w:rsid w:val="00904B32"/>
    <w:rsid w:val="009050BA"/>
    <w:rsid w:val="00905B11"/>
    <w:rsid w:val="00905DE6"/>
    <w:rsid w:val="009079FA"/>
    <w:rsid w:val="00907DBF"/>
    <w:rsid w:val="009110D6"/>
    <w:rsid w:val="009130FC"/>
    <w:rsid w:val="00913B79"/>
    <w:rsid w:val="009170A4"/>
    <w:rsid w:val="00917D47"/>
    <w:rsid w:val="009211B7"/>
    <w:rsid w:val="00923E97"/>
    <w:rsid w:val="00927EFD"/>
    <w:rsid w:val="009307A3"/>
    <w:rsid w:val="00935E1E"/>
    <w:rsid w:val="00936127"/>
    <w:rsid w:val="009375DD"/>
    <w:rsid w:val="00942C15"/>
    <w:rsid w:val="00943468"/>
    <w:rsid w:val="00943CEB"/>
    <w:rsid w:val="0094429F"/>
    <w:rsid w:val="009456E7"/>
    <w:rsid w:val="00955128"/>
    <w:rsid w:val="00960206"/>
    <w:rsid w:val="00964DD1"/>
    <w:rsid w:val="00965001"/>
    <w:rsid w:val="00965A68"/>
    <w:rsid w:val="009667D4"/>
    <w:rsid w:val="00966D95"/>
    <w:rsid w:val="00967BE6"/>
    <w:rsid w:val="009710C7"/>
    <w:rsid w:val="00975057"/>
    <w:rsid w:val="00976253"/>
    <w:rsid w:val="00981370"/>
    <w:rsid w:val="009821DB"/>
    <w:rsid w:val="00982F3D"/>
    <w:rsid w:val="00990919"/>
    <w:rsid w:val="0099442D"/>
    <w:rsid w:val="009A1BF7"/>
    <w:rsid w:val="009A1F16"/>
    <w:rsid w:val="009A3B52"/>
    <w:rsid w:val="009A42BB"/>
    <w:rsid w:val="009A54CD"/>
    <w:rsid w:val="009A763A"/>
    <w:rsid w:val="009B41FE"/>
    <w:rsid w:val="009B6AF9"/>
    <w:rsid w:val="009C00D4"/>
    <w:rsid w:val="009C29B9"/>
    <w:rsid w:val="009C31C0"/>
    <w:rsid w:val="009D27DE"/>
    <w:rsid w:val="009D4A5F"/>
    <w:rsid w:val="009E0DF0"/>
    <w:rsid w:val="009E3B6E"/>
    <w:rsid w:val="009E501B"/>
    <w:rsid w:val="009E7E89"/>
    <w:rsid w:val="009F3BBB"/>
    <w:rsid w:val="009F4592"/>
    <w:rsid w:val="009F525E"/>
    <w:rsid w:val="009F7DC7"/>
    <w:rsid w:val="00A069A2"/>
    <w:rsid w:val="00A06B16"/>
    <w:rsid w:val="00A06C56"/>
    <w:rsid w:val="00A06FE5"/>
    <w:rsid w:val="00A11036"/>
    <w:rsid w:val="00A13712"/>
    <w:rsid w:val="00A1408A"/>
    <w:rsid w:val="00A17CF9"/>
    <w:rsid w:val="00A2130B"/>
    <w:rsid w:val="00A24F8F"/>
    <w:rsid w:val="00A3121D"/>
    <w:rsid w:val="00A312D3"/>
    <w:rsid w:val="00A3217E"/>
    <w:rsid w:val="00A40FAF"/>
    <w:rsid w:val="00A46034"/>
    <w:rsid w:val="00A5267F"/>
    <w:rsid w:val="00A56B4F"/>
    <w:rsid w:val="00A60C0A"/>
    <w:rsid w:val="00A674BB"/>
    <w:rsid w:val="00A7186B"/>
    <w:rsid w:val="00A74575"/>
    <w:rsid w:val="00A7787A"/>
    <w:rsid w:val="00A85001"/>
    <w:rsid w:val="00A86124"/>
    <w:rsid w:val="00A91048"/>
    <w:rsid w:val="00A949E2"/>
    <w:rsid w:val="00A96B08"/>
    <w:rsid w:val="00AA11E1"/>
    <w:rsid w:val="00AA1C7B"/>
    <w:rsid w:val="00AA2FF1"/>
    <w:rsid w:val="00AB0B93"/>
    <w:rsid w:val="00AB138C"/>
    <w:rsid w:val="00AB5460"/>
    <w:rsid w:val="00AB5C49"/>
    <w:rsid w:val="00AB7C44"/>
    <w:rsid w:val="00AC11DB"/>
    <w:rsid w:val="00AC4424"/>
    <w:rsid w:val="00AC50F2"/>
    <w:rsid w:val="00AD0043"/>
    <w:rsid w:val="00AD5295"/>
    <w:rsid w:val="00AD5AE2"/>
    <w:rsid w:val="00AD66A1"/>
    <w:rsid w:val="00AD7A47"/>
    <w:rsid w:val="00AE0738"/>
    <w:rsid w:val="00AE1C9A"/>
    <w:rsid w:val="00AE1F44"/>
    <w:rsid w:val="00AF3E03"/>
    <w:rsid w:val="00AF4A69"/>
    <w:rsid w:val="00AF79EC"/>
    <w:rsid w:val="00AF7EF0"/>
    <w:rsid w:val="00B01B99"/>
    <w:rsid w:val="00B0783F"/>
    <w:rsid w:val="00B11A5D"/>
    <w:rsid w:val="00B15EB3"/>
    <w:rsid w:val="00B20DD4"/>
    <w:rsid w:val="00B2277E"/>
    <w:rsid w:val="00B505FD"/>
    <w:rsid w:val="00B51935"/>
    <w:rsid w:val="00B53791"/>
    <w:rsid w:val="00B56797"/>
    <w:rsid w:val="00B579C4"/>
    <w:rsid w:val="00B630BA"/>
    <w:rsid w:val="00B6684B"/>
    <w:rsid w:val="00B72BB7"/>
    <w:rsid w:val="00B7352F"/>
    <w:rsid w:val="00B735E3"/>
    <w:rsid w:val="00B84B59"/>
    <w:rsid w:val="00B8630C"/>
    <w:rsid w:val="00B966E9"/>
    <w:rsid w:val="00BA085D"/>
    <w:rsid w:val="00BA490E"/>
    <w:rsid w:val="00BB1834"/>
    <w:rsid w:val="00BB6211"/>
    <w:rsid w:val="00BB7D53"/>
    <w:rsid w:val="00BC295D"/>
    <w:rsid w:val="00BC561A"/>
    <w:rsid w:val="00BC67DB"/>
    <w:rsid w:val="00BC6E76"/>
    <w:rsid w:val="00BC7945"/>
    <w:rsid w:val="00BC7DFA"/>
    <w:rsid w:val="00BD4AA2"/>
    <w:rsid w:val="00BD7961"/>
    <w:rsid w:val="00BE020B"/>
    <w:rsid w:val="00BE38B9"/>
    <w:rsid w:val="00BE52F5"/>
    <w:rsid w:val="00BF20A4"/>
    <w:rsid w:val="00BF27B4"/>
    <w:rsid w:val="00BF5B47"/>
    <w:rsid w:val="00BF7868"/>
    <w:rsid w:val="00C0490D"/>
    <w:rsid w:val="00C10EF8"/>
    <w:rsid w:val="00C131DD"/>
    <w:rsid w:val="00C152BD"/>
    <w:rsid w:val="00C15ECA"/>
    <w:rsid w:val="00C22511"/>
    <w:rsid w:val="00C23A36"/>
    <w:rsid w:val="00C34361"/>
    <w:rsid w:val="00C400DB"/>
    <w:rsid w:val="00C4123B"/>
    <w:rsid w:val="00C42DCD"/>
    <w:rsid w:val="00C42F0B"/>
    <w:rsid w:val="00C433E9"/>
    <w:rsid w:val="00C452A4"/>
    <w:rsid w:val="00C4549F"/>
    <w:rsid w:val="00C55FCA"/>
    <w:rsid w:val="00C56C34"/>
    <w:rsid w:val="00C57A57"/>
    <w:rsid w:val="00C60C3F"/>
    <w:rsid w:val="00C61479"/>
    <w:rsid w:val="00C61B37"/>
    <w:rsid w:val="00C64A78"/>
    <w:rsid w:val="00C64AD9"/>
    <w:rsid w:val="00C6770F"/>
    <w:rsid w:val="00C73F75"/>
    <w:rsid w:val="00C81BFF"/>
    <w:rsid w:val="00C83B29"/>
    <w:rsid w:val="00C917D9"/>
    <w:rsid w:val="00C95E3A"/>
    <w:rsid w:val="00CA0BBF"/>
    <w:rsid w:val="00CA5533"/>
    <w:rsid w:val="00CA7EAE"/>
    <w:rsid w:val="00CB3919"/>
    <w:rsid w:val="00CB3E80"/>
    <w:rsid w:val="00CB438C"/>
    <w:rsid w:val="00CC1816"/>
    <w:rsid w:val="00CC4863"/>
    <w:rsid w:val="00CC77DF"/>
    <w:rsid w:val="00CD4956"/>
    <w:rsid w:val="00CE141B"/>
    <w:rsid w:val="00CE74BC"/>
    <w:rsid w:val="00CF3527"/>
    <w:rsid w:val="00CF681D"/>
    <w:rsid w:val="00D021AD"/>
    <w:rsid w:val="00D02AF7"/>
    <w:rsid w:val="00D03571"/>
    <w:rsid w:val="00D04310"/>
    <w:rsid w:val="00D054D8"/>
    <w:rsid w:val="00D1664C"/>
    <w:rsid w:val="00D223B4"/>
    <w:rsid w:val="00D248EC"/>
    <w:rsid w:val="00D32B5E"/>
    <w:rsid w:val="00D32D61"/>
    <w:rsid w:val="00D364B9"/>
    <w:rsid w:val="00D369DA"/>
    <w:rsid w:val="00D36F40"/>
    <w:rsid w:val="00D4503F"/>
    <w:rsid w:val="00D46F07"/>
    <w:rsid w:val="00D53066"/>
    <w:rsid w:val="00D6165A"/>
    <w:rsid w:val="00D63632"/>
    <w:rsid w:val="00D644A2"/>
    <w:rsid w:val="00D671B0"/>
    <w:rsid w:val="00D67BF2"/>
    <w:rsid w:val="00D71FE7"/>
    <w:rsid w:val="00D746A5"/>
    <w:rsid w:val="00D81AB1"/>
    <w:rsid w:val="00D820C3"/>
    <w:rsid w:val="00D97792"/>
    <w:rsid w:val="00DA2091"/>
    <w:rsid w:val="00DA2B9D"/>
    <w:rsid w:val="00DA3DCD"/>
    <w:rsid w:val="00DC0D52"/>
    <w:rsid w:val="00DD0269"/>
    <w:rsid w:val="00DF2562"/>
    <w:rsid w:val="00DF311F"/>
    <w:rsid w:val="00DF6122"/>
    <w:rsid w:val="00E00FE1"/>
    <w:rsid w:val="00E0205C"/>
    <w:rsid w:val="00E020EB"/>
    <w:rsid w:val="00E040DC"/>
    <w:rsid w:val="00E060FF"/>
    <w:rsid w:val="00E25BC8"/>
    <w:rsid w:val="00E25E11"/>
    <w:rsid w:val="00E32590"/>
    <w:rsid w:val="00E52080"/>
    <w:rsid w:val="00E52159"/>
    <w:rsid w:val="00E52C25"/>
    <w:rsid w:val="00E53440"/>
    <w:rsid w:val="00E641B7"/>
    <w:rsid w:val="00E65DB3"/>
    <w:rsid w:val="00E6609B"/>
    <w:rsid w:val="00E67254"/>
    <w:rsid w:val="00E97465"/>
    <w:rsid w:val="00E9788D"/>
    <w:rsid w:val="00EA10F2"/>
    <w:rsid w:val="00EB10E9"/>
    <w:rsid w:val="00EB4A06"/>
    <w:rsid w:val="00EC6F44"/>
    <w:rsid w:val="00EC7765"/>
    <w:rsid w:val="00ED2018"/>
    <w:rsid w:val="00ED2B4C"/>
    <w:rsid w:val="00ED3E0C"/>
    <w:rsid w:val="00EE03A0"/>
    <w:rsid w:val="00EE2262"/>
    <w:rsid w:val="00EE2F0A"/>
    <w:rsid w:val="00EE3F73"/>
    <w:rsid w:val="00EE42EC"/>
    <w:rsid w:val="00EE4AB1"/>
    <w:rsid w:val="00EE5C47"/>
    <w:rsid w:val="00EF51EE"/>
    <w:rsid w:val="00F02FBE"/>
    <w:rsid w:val="00F1776F"/>
    <w:rsid w:val="00F21582"/>
    <w:rsid w:val="00F25533"/>
    <w:rsid w:val="00F37DBA"/>
    <w:rsid w:val="00F37FF3"/>
    <w:rsid w:val="00F40BBE"/>
    <w:rsid w:val="00F4430F"/>
    <w:rsid w:val="00F503D7"/>
    <w:rsid w:val="00F508D7"/>
    <w:rsid w:val="00F51C79"/>
    <w:rsid w:val="00F61957"/>
    <w:rsid w:val="00F621A4"/>
    <w:rsid w:val="00F62E4D"/>
    <w:rsid w:val="00F64964"/>
    <w:rsid w:val="00F6534B"/>
    <w:rsid w:val="00F658AE"/>
    <w:rsid w:val="00F65DB6"/>
    <w:rsid w:val="00F76102"/>
    <w:rsid w:val="00F800E3"/>
    <w:rsid w:val="00F8033B"/>
    <w:rsid w:val="00F81E8A"/>
    <w:rsid w:val="00F8539D"/>
    <w:rsid w:val="00F877E9"/>
    <w:rsid w:val="00F87B66"/>
    <w:rsid w:val="00F9514A"/>
    <w:rsid w:val="00FB1206"/>
    <w:rsid w:val="00FB6676"/>
    <w:rsid w:val="00FB6EB5"/>
    <w:rsid w:val="00FB6EE9"/>
    <w:rsid w:val="00FC178D"/>
    <w:rsid w:val="00FC24B2"/>
    <w:rsid w:val="00FC336C"/>
    <w:rsid w:val="00FC3D0C"/>
    <w:rsid w:val="00FC42C5"/>
    <w:rsid w:val="00FC5F76"/>
    <w:rsid w:val="00FC6AD5"/>
    <w:rsid w:val="00FD011B"/>
    <w:rsid w:val="00FD5F4B"/>
    <w:rsid w:val="00FD7CCA"/>
    <w:rsid w:val="00FE02D1"/>
    <w:rsid w:val="00FE0324"/>
    <w:rsid w:val="00FE556E"/>
    <w:rsid w:val="00FE6699"/>
    <w:rsid w:val="00FF35EC"/>
    <w:rsid w:val="00FF5CA2"/>
    <w:rsid w:val="00FF77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A7BABB3"/>
  <w15:docId w15:val="{0257C55E-16E6-4CBB-8D2E-2631E5D50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6506"/>
    <w:rPr>
      <w:sz w:val="24"/>
      <w:szCs w:val="24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B650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B650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B6506"/>
  </w:style>
  <w:style w:type="paragraph" w:customStyle="1" w:styleId="QpaperTemplate">
    <w:name w:val="Qpaper Template"/>
    <w:basedOn w:val="Normal"/>
    <w:autoRedefine/>
    <w:rsid w:val="001B6506"/>
    <w:pPr>
      <w:jc w:val="center"/>
    </w:pPr>
    <w:rPr>
      <w:b/>
      <w:bCs/>
      <w:sz w:val="28"/>
      <w:szCs w:val="28"/>
    </w:rPr>
  </w:style>
  <w:style w:type="table" w:styleId="TableGrid">
    <w:name w:val="Table Grid"/>
    <w:basedOn w:val="TableNormal"/>
    <w:rsid w:val="001B65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semiHidden/>
    <w:rsid w:val="001B6506"/>
    <w:rPr>
      <w:sz w:val="20"/>
      <w:szCs w:val="20"/>
    </w:rPr>
  </w:style>
  <w:style w:type="character" w:styleId="FootnoteReference">
    <w:name w:val="footnote reference"/>
    <w:semiHidden/>
    <w:rsid w:val="001B6506"/>
    <w:rPr>
      <w:vertAlign w:val="superscript"/>
    </w:rPr>
  </w:style>
  <w:style w:type="character" w:styleId="Strong">
    <w:name w:val="Strong"/>
    <w:qFormat/>
    <w:rsid w:val="001B6506"/>
    <w:rPr>
      <w:b/>
      <w:bCs/>
    </w:rPr>
  </w:style>
  <w:style w:type="paragraph" w:styleId="BalloonText">
    <w:name w:val="Balloon Text"/>
    <w:basedOn w:val="Normal"/>
    <w:link w:val="BalloonTextChar"/>
    <w:rsid w:val="00175417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17541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1669F"/>
    <w:pPr>
      <w:ind w:left="720"/>
      <w:contextualSpacing/>
    </w:pPr>
  </w:style>
  <w:style w:type="character" w:styleId="PlaceholderText">
    <w:name w:val="Placeholder Text"/>
    <w:uiPriority w:val="99"/>
    <w:semiHidden/>
    <w:rsid w:val="009C31C0"/>
    <w:rPr>
      <w:color w:val="808080"/>
    </w:rPr>
  </w:style>
  <w:style w:type="character" w:customStyle="1" w:styleId="fontstyle01">
    <w:name w:val="fontstyle01"/>
    <w:basedOn w:val="DefaultParagraphFont"/>
    <w:rsid w:val="008365D6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7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2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4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85E38B8974904BA8A570D7636E81C2" ma:contentTypeVersion="1" ma:contentTypeDescription="Create a new document." ma:contentTypeScope="" ma:versionID="018056e305d266a14cd62c87d296bc7a">
  <xsd:schema xmlns:xsd="http://www.w3.org/2001/XMLSchema" xmlns:xs="http://www.w3.org/2001/XMLSchema" xmlns:p="http://schemas.microsoft.com/office/2006/metadata/properties" xmlns:ns2="4f477bbe-a59c-4c58-b569-c0462056569a" targetNamespace="http://schemas.microsoft.com/office/2006/metadata/properties" ma:root="true" ma:fieldsID="2a4c30025a2b844f6b829e93e21e9800" ns2:_="">
    <xsd:import namespace="4f477bbe-a59c-4c58-b569-c0462056569a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477bbe-a59c-4c58-b569-c0462056569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9CD589-FAF5-4BB7-977B-DB3A21D3DAE5}"/>
</file>

<file path=customXml/itemProps2.xml><?xml version="1.0" encoding="utf-8"?>
<ds:datastoreItem xmlns:ds="http://schemas.openxmlformats.org/officeDocument/2006/customXml" ds:itemID="{0ADC6562-DB82-45ED-9495-00A1C0D8732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VIT</Company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qpsite</dc:creator>
  <cp:keywords/>
  <dc:description/>
  <cp:lastModifiedBy>22PHD10002</cp:lastModifiedBy>
  <cp:revision>9</cp:revision>
  <cp:lastPrinted>2023-04-13T09:47:00Z</cp:lastPrinted>
  <dcterms:created xsi:type="dcterms:W3CDTF">2023-04-19T06:15:00Z</dcterms:created>
  <dcterms:modified xsi:type="dcterms:W3CDTF">2023-04-25T16:56:00Z</dcterms:modified>
</cp:coreProperties>
</file>